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056F" w:rsidRDefault="008A056F" w:rsidP="008A056F">
      <w:pPr>
        <w:pStyle w:val="ListParagraph"/>
        <w:tabs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-900" w:right="-1053"/>
        <w:jc w:val="center"/>
        <w:rPr>
          <w:rFonts w:ascii="Algerian" w:hAnsi="Algerian" w:cs="Times New Roman"/>
          <w:bCs/>
          <w:color w:val="000000" w:themeColor="text1"/>
          <w:sz w:val="16"/>
          <w:szCs w:val="16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9073" w:type="dxa"/>
        <w:tblInd w:w="-5" w:type="dxa"/>
        <w:tblLook w:val="04A0" w:firstRow="1" w:lastRow="0" w:firstColumn="1" w:lastColumn="0" w:noHBand="0" w:noVBand="1"/>
      </w:tblPr>
      <w:tblGrid>
        <w:gridCol w:w="991"/>
        <w:gridCol w:w="4049"/>
        <w:gridCol w:w="1064"/>
        <w:gridCol w:w="1096"/>
        <w:gridCol w:w="990"/>
        <w:gridCol w:w="883"/>
      </w:tblGrid>
      <w:tr w:rsidR="008A056F" w:rsidTr="00505340">
        <w:trPr>
          <w:trHeight w:val="385"/>
        </w:trPr>
        <w:tc>
          <w:tcPr>
            <w:tcW w:w="991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Name</w:t>
            </w:r>
          </w:p>
        </w:tc>
        <w:tc>
          <w:tcPr>
            <w:tcW w:w="4049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4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Class</w:t>
            </w:r>
          </w:p>
        </w:tc>
        <w:tc>
          <w:tcPr>
            <w:tcW w:w="1096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  <w:r w:rsidR="0011428B">
              <w:rPr>
                <w:rFonts w:asciiTheme="majorBidi" w:hAnsiTheme="majorBidi" w:cstheme="majorBidi"/>
                <w:vertAlign w:val="superscript"/>
              </w:rPr>
              <w:t xml:space="preserve">th </w:t>
            </w:r>
            <w:r w:rsidR="0011428B">
              <w:rPr>
                <w:rFonts w:asciiTheme="majorBidi" w:hAnsiTheme="majorBidi" w:cstheme="majorBidi"/>
              </w:rPr>
              <w:t>ch#7</w:t>
            </w:r>
          </w:p>
        </w:tc>
        <w:tc>
          <w:tcPr>
            <w:tcW w:w="990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Marks</w:t>
            </w:r>
          </w:p>
        </w:tc>
        <w:tc>
          <w:tcPr>
            <w:tcW w:w="883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40</w:t>
            </w:r>
          </w:p>
        </w:tc>
      </w:tr>
      <w:tr w:rsidR="008A056F" w:rsidTr="00505340">
        <w:trPr>
          <w:trHeight w:val="363"/>
        </w:trPr>
        <w:tc>
          <w:tcPr>
            <w:tcW w:w="991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Roll#</w:t>
            </w:r>
          </w:p>
        </w:tc>
        <w:tc>
          <w:tcPr>
            <w:tcW w:w="4049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4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Subject</w:t>
            </w:r>
          </w:p>
        </w:tc>
        <w:tc>
          <w:tcPr>
            <w:tcW w:w="1096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hysics</w:t>
            </w:r>
          </w:p>
        </w:tc>
        <w:tc>
          <w:tcPr>
            <w:tcW w:w="990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 w:rsidRPr="00585627">
              <w:rPr>
                <w:rFonts w:asciiTheme="majorBidi" w:hAnsiTheme="majorBidi" w:cstheme="majorBidi"/>
              </w:rPr>
              <w:t>Time</w:t>
            </w:r>
          </w:p>
        </w:tc>
        <w:tc>
          <w:tcPr>
            <w:tcW w:w="883" w:type="dxa"/>
            <w:vAlign w:val="center"/>
          </w:tcPr>
          <w:p w:rsidR="008A056F" w:rsidRPr="00585627" w:rsidRDefault="008A056F" w:rsidP="0050534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0 min</w:t>
            </w:r>
          </w:p>
        </w:tc>
      </w:tr>
    </w:tbl>
    <w:p w:rsidR="002E22C7" w:rsidRPr="00585627" w:rsidRDefault="002E22C7" w:rsidP="008A056F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85627">
        <w:rPr>
          <w:rFonts w:asciiTheme="majorBidi" w:hAnsiTheme="majorBidi" w:cstheme="majorBidi"/>
          <w:b/>
          <w:bCs/>
          <w:sz w:val="24"/>
          <w:szCs w:val="24"/>
        </w:rPr>
        <w:t>Objective Typ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6"/>
        <w:gridCol w:w="1969"/>
        <w:gridCol w:w="450"/>
        <w:gridCol w:w="1980"/>
        <w:gridCol w:w="498"/>
        <w:gridCol w:w="1842"/>
        <w:gridCol w:w="360"/>
        <w:gridCol w:w="1462"/>
      </w:tblGrid>
      <w:tr w:rsidR="00AD5802" w:rsidTr="00FE07BF">
        <w:tc>
          <w:tcPr>
            <w:tcW w:w="4855" w:type="dxa"/>
            <w:gridSpan w:val="4"/>
            <w:vAlign w:val="center"/>
          </w:tcPr>
          <w:p w:rsidR="00AD5802" w:rsidRPr="009344B0" w:rsidRDefault="00AD5802" w:rsidP="009344B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44B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estion #1</w:t>
            </w:r>
            <w:r w:rsidR="00A0222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 Choose the Best option. 1 × 11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9344B0" w:rsidRDefault="00AD5802" w:rsidP="009344B0">
            <w:pPr>
              <w:bidi/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  <w:lang w:bidi="ur-PK"/>
              </w:rPr>
            </w:pPr>
            <w:r w:rsidRPr="009344B0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rtl/>
                <w:lang w:bidi="ur-PK"/>
              </w:rPr>
              <w:t>سوال نمبر 1: درست جواب کا انتخاب کریں۔</w:t>
            </w:r>
            <w:r w:rsidRPr="009344B0">
              <w:rPr>
                <w:rFonts w:ascii="Jameel Noori Nastaleeq" w:hAnsi="Jameel Noori Nastaleeq" w:cs="Jameel Noori Nastaleeq"/>
                <w:b/>
                <w:bCs/>
                <w:sz w:val="24"/>
                <w:szCs w:val="24"/>
                <w:lang w:bidi="ur-PK"/>
              </w:rPr>
              <w:t xml:space="preserve">       </w:t>
            </w:r>
            <w:r w:rsidRPr="009344B0">
              <w:rPr>
                <w:b/>
                <w:bCs/>
                <w:sz w:val="24"/>
                <w:szCs w:val="24"/>
              </w:rPr>
              <w:t xml:space="preserve">1 </w:t>
            </w:r>
            <w:r w:rsidRPr="009344B0">
              <w:rPr>
                <w:rFonts w:cstheme="minorHAnsi"/>
                <w:b/>
                <w:bCs/>
                <w:sz w:val="24"/>
                <w:szCs w:val="24"/>
              </w:rPr>
              <w:t>×</w:t>
            </w:r>
            <w:r w:rsidR="00A02220">
              <w:rPr>
                <w:b/>
                <w:bCs/>
                <w:sz w:val="24"/>
                <w:szCs w:val="24"/>
              </w:rPr>
              <w:t xml:space="preserve"> 11</w:t>
            </w:r>
          </w:p>
        </w:tc>
      </w:tr>
      <w:tr w:rsidR="00AD5802" w:rsidTr="00FE07BF">
        <w:tc>
          <w:tcPr>
            <w:tcW w:w="4855" w:type="dxa"/>
            <w:gridSpan w:val="4"/>
            <w:vAlign w:val="center"/>
          </w:tcPr>
          <w:p w:rsidR="00AD5802" w:rsidRPr="006507A3" w:rsidRDefault="008246D3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SI system unit of density is: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I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سسٹم میں ڈینسیٹی کا یونٹ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B372B" w:rsidRPr="00B575FB" w:rsidRDefault="00DB372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8246D3" w:rsidRDefault="008246D3" w:rsidP="000F2835">
            <w:pPr>
              <w:bidi/>
              <w:jc w:val="center"/>
              <w:rPr>
                <w:rFonts w:ascii="Jameel Noori Nastaleeq" w:hAnsi="Jameel Noori Nastaleeq" w:cs="Jameel Noori Nastaleeq"/>
                <w:sz w:val="20"/>
                <w:szCs w:val="20"/>
                <w:vertAlign w:val="superscript"/>
                <w:lang w:bidi="ur-PK"/>
              </w:rPr>
            </w:pPr>
            <w:r>
              <w:rPr>
                <w:rFonts w:ascii="Jameel Noori Nastaleeq" w:hAnsi="Jameel Noori Nastaleeq" w:cs="Jameel Noori Nastaleeq"/>
                <w:sz w:val="20"/>
                <w:szCs w:val="20"/>
                <w:lang w:bidi="ur-PK"/>
              </w:rPr>
              <w:t>Kgm</w:t>
            </w:r>
            <w:r w:rsidRPr="008246D3">
              <w:rPr>
                <w:rFonts w:ascii="Jameel Noori Nastaleeq" w:hAnsi="Jameel Noori Nastaleeq" w:cs="Jameel Noori Nastaleeq"/>
                <w:sz w:val="20"/>
                <w:szCs w:val="20"/>
                <w:vertAlign w:val="superscript"/>
                <w:lang w:bidi="ur-PK"/>
              </w:rPr>
              <w:t>-1</w:t>
            </w:r>
          </w:p>
        </w:tc>
        <w:tc>
          <w:tcPr>
            <w:tcW w:w="450" w:type="dxa"/>
            <w:vAlign w:val="center"/>
          </w:tcPr>
          <w:p w:rsidR="00DB372B" w:rsidRPr="00B575FB" w:rsidRDefault="00DB372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0F2835" w:rsidRPr="00B575FB" w:rsidRDefault="008246D3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Kgm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  <w:tc>
          <w:tcPr>
            <w:tcW w:w="498" w:type="dxa"/>
            <w:vAlign w:val="center"/>
          </w:tcPr>
          <w:p w:rsidR="00DB372B" w:rsidRPr="00B575FB" w:rsidRDefault="00DB372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0F2835" w:rsidRPr="00B575FB" w:rsidRDefault="008246D3" w:rsidP="00055A9E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Kgm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2</w:t>
            </w:r>
          </w:p>
        </w:tc>
        <w:tc>
          <w:tcPr>
            <w:tcW w:w="360" w:type="dxa"/>
            <w:vAlign w:val="center"/>
          </w:tcPr>
          <w:p w:rsidR="00DB372B" w:rsidRPr="00B575FB" w:rsidRDefault="00DB372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0F2835" w:rsidRPr="00B575FB" w:rsidRDefault="008246D3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proofErr w:type="spellStart"/>
            <w:r>
              <w:rPr>
                <w:rFonts w:ascii="Jameel Noori Nastaleeq" w:hAnsi="Jameel Noori Nastaleeq" w:cs="Jameel Noori Nastaleeq"/>
                <w:lang w:bidi="ur-PK"/>
              </w:rPr>
              <w:t>kgm</w:t>
            </w:r>
            <w:proofErr w:type="spellEnd"/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5308C2" w:rsidP="005308C2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5308C2">
              <w:rPr>
                <w:rFonts w:asciiTheme="majorBidi" w:hAnsiTheme="majorBidi" w:cstheme="majorBidi"/>
              </w:rPr>
              <w:t>The vertical force applied to the unit area is called:</w:t>
            </w:r>
          </w:p>
        </w:tc>
        <w:tc>
          <w:tcPr>
            <w:tcW w:w="4162" w:type="dxa"/>
            <w:gridSpan w:val="4"/>
            <w:vAlign w:val="center"/>
          </w:tcPr>
          <w:p w:rsidR="005308C2" w:rsidRPr="005308C2" w:rsidRDefault="00CA2C67" w:rsidP="005308C2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 xml:space="preserve"> </w:t>
            </w:r>
            <w:r w:rsidR="005308C2">
              <w:rPr>
                <w:rFonts w:ascii="Jameel Noori Nastaleeq" w:hAnsi="Jameel Noori Nastaleeq" w:cs="Jameel Noori Nastaleeq" w:hint="cs"/>
                <w:rtl/>
                <w:lang w:bidi="ur-PK"/>
              </w:rPr>
              <w:t>یونٹ ایریا پر لگائی جانے والی عمودی فورس کہلاتی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8246D3" w:rsidRDefault="005308C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Pressure</w:t>
            </w:r>
          </w:p>
          <w:p w:rsidR="005308C2" w:rsidRPr="00B575FB" w:rsidRDefault="005308C2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پریشر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8246D3" w:rsidRDefault="005308C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tress</w:t>
            </w:r>
          </w:p>
          <w:p w:rsidR="005308C2" w:rsidRPr="00B575FB" w:rsidRDefault="005308C2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سٹریس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8246D3" w:rsidRDefault="005308C2" w:rsidP="000F283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train</w:t>
            </w:r>
          </w:p>
          <w:p w:rsidR="005308C2" w:rsidRPr="00B575FB" w:rsidRDefault="005308C2" w:rsidP="000F283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سٹرین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8246D3" w:rsidRDefault="005308C2" w:rsidP="000F283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Density</w:t>
            </w:r>
          </w:p>
          <w:p w:rsidR="005308C2" w:rsidRPr="00B575FB" w:rsidRDefault="005308C2" w:rsidP="000F283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ڈینسیٹی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8246D3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 unit of pressure is Pascal, which is equal to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I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سسٹم میں پریشر کا یونٹ پارسل ہے ، جو کہ برابر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B575FB" w:rsidRDefault="008246D3" w:rsidP="000F2835">
            <w:pPr>
              <w:bidi/>
              <w:jc w:val="center"/>
              <w:rPr>
                <w:rFonts w:ascii="Jameel Noori Nastaleeq" w:hAnsi="Jameel Noori Nastaleeq" w:cs="Jameel Noori Nastaleeq"/>
                <w:sz w:val="20"/>
                <w:szCs w:val="20"/>
                <w:lang w:bidi="ur-PK"/>
              </w:rPr>
            </w:pPr>
            <w:r>
              <w:rPr>
                <w:rFonts w:ascii="Jameel Noori Nastaleeq" w:hAnsi="Jameel Noori Nastaleeq" w:cs="Jameel Noori Nastaleeq"/>
                <w:sz w:val="20"/>
                <w:szCs w:val="20"/>
                <w:lang w:bidi="ur-PK"/>
              </w:rPr>
              <w:t>10</w:t>
            </w:r>
            <w:r w:rsidRPr="008246D3">
              <w:rPr>
                <w:rFonts w:ascii="Jameel Noori Nastaleeq" w:hAnsi="Jameel Noori Nastaleeq" w:cs="Jameel Noori Nastaleeq"/>
                <w:sz w:val="20"/>
                <w:szCs w:val="20"/>
                <w:vertAlign w:val="superscript"/>
                <w:lang w:bidi="ur-PK"/>
              </w:rPr>
              <w:t>4</w:t>
            </w:r>
            <w:r>
              <w:rPr>
                <w:rFonts w:ascii="Jameel Noori Nastaleeq" w:hAnsi="Jameel Noori Nastaleeq" w:cs="Jameel Noori Nastaleeq"/>
                <w:sz w:val="20"/>
                <w:szCs w:val="20"/>
                <w:lang w:bidi="ur-PK"/>
              </w:rPr>
              <w:t>Nm</w:t>
            </w:r>
            <w:r w:rsidRPr="008246D3">
              <w:rPr>
                <w:rFonts w:ascii="Jameel Noori Nastaleeq" w:hAnsi="Jameel Noori Nastaleeq" w:cs="Jameel Noori Nastaleeq"/>
                <w:sz w:val="20"/>
                <w:szCs w:val="20"/>
                <w:vertAlign w:val="superscript"/>
                <w:lang w:bidi="ur-PK"/>
              </w:rPr>
              <w:t>-2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0F2835" w:rsidRPr="00B575FB" w:rsidRDefault="008246D3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10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3</w:t>
            </w:r>
            <w:r>
              <w:rPr>
                <w:rFonts w:ascii="Jameel Noori Nastaleeq" w:hAnsi="Jameel Noori Nastaleeq" w:cs="Jameel Noori Nastaleeq"/>
                <w:lang w:bidi="ur-PK"/>
              </w:rPr>
              <w:t>Nm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2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3652F9" w:rsidRPr="00B575FB" w:rsidRDefault="008246D3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10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2</w:t>
            </w:r>
            <w:r>
              <w:rPr>
                <w:rFonts w:ascii="Jameel Noori Nastaleeq" w:hAnsi="Jameel Noori Nastaleeq" w:cs="Jameel Noori Nastaleeq"/>
                <w:lang w:bidi="ur-PK"/>
              </w:rPr>
              <w:t>Nm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2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B575FB" w:rsidRDefault="008246D3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1Nm</w:t>
            </w:r>
            <w:r w:rsidRPr="008246D3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2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175D65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t sea level, the atmosphere pressure is about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سمندری سطح پر، ایٹموسفیئر پریشر ہوتاہے:</w:t>
            </w:r>
          </w:p>
        </w:tc>
      </w:tr>
      <w:tr w:rsidR="00C21B64" w:rsidTr="00175D65">
        <w:trPr>
          <w:trHeight w:val="377"/>
        </w:trPr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01300 Pa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892D0A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110300 Pa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892D0A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03100 Pa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00130 Pa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175D65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ording to Hook’s law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ہک کے قانون کے مطابق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175D65" w:rsidRPr="00175D65" w:rsidRDefault="00175D65" w:rsidP="006507A3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175D65">
              <w:rPr>
                <w:rFonts w:ascii="Jameel Noori Nastaleeq" w:hAnsi="Jameel Noori Nastaleeq" w:cs="Jameel Noori Nastaleeq"/>
              </w:rPr>
              <w:t>Constant=</w:t>
            </w:r>
          </w:p>
          <w:p w:rsidR="00175D65" w:rsidRDefault="00175D65" w:rsidP="00CA2C67">
            <w:pPr>
              <w:jc w:val="center"/>
              <w:rPr>
                <w:rFonts w:ascii="Jameel Noori Nastaleeq" w:hAnsi="Jameel Noori Nastaleeq" w:cs="Jameel Noori Nastaleeq"/>
                <w:rtl/>
              </w:rPr>
            </w:pPr>
            <w:r w:rsidRPr="00175D65">
              <w:rPr>
                <w:rFonts w:ascii="Jameel Noori Nastaleeq" w:hAnsi="Jameel Noori Nastaleeq" w:cs="Jameel Noori Nastaleeq"/>
              </w:rPr>
              <w:t>strain × stress</w:t>
            </w:r>
          </w:p>
          <w:p w:rsidR="00CA2C67" w:rsidRPr="00175D65" w:rsidRDefault="005308C2" w:rsidP="005308C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سٹرین </w:t>
            </w:r>
            <w:r>
              <w:rPr>
                <w:rFonts w:ascii="Jameel Noori Nastaleeq" w:hAnsi="Jameel Noori Nastaleeq" w:cs="Jameel Noori Nastaleeq"/>
                <w:rtl/>
                <w:lang w:bidi="ur-PK"/>
              </w:rPr>
              <w:t>×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سٹریس</w:t>
            </w:r>
            <w:r>
              <w:rPr>
                <w:rFonts w:ascii="Jameel Noori Nastaleeq" w:hAnsi="Jameel Noori Nastaleeq" w:cs="Jameel Noori Nastaleeq"/>
              </w:rPr>
              <w:t>=</w:t>
            </w:r>
            <w:r>
              <w:rPr>
                <w:rFonts w:ascii="Jameel Noori Nastaleeq" w:hAnsi="Jameel Noori Nastaleeq" w:cs="Jameel Noori Nastaleeq" w:hint="cs"/>
                <w:rtl/>
              </w:rPr>
              <w:t xml:space="preserve"> کونسٹنٹ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175D65" w:rsidRPr="00175D65" w:rsidRDefault="00175D65" w:rsidP="00175D6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175D65">
              <w:rPr>
                <w:rFonts w:ascii="Jameel Noori Nastaleeq" w:hAnsi="Jameel Noori Nastaleeq" w:cs="Jameel Noori Nastaleeq"/>
              </w:rPr>
              <w:t>Constant=</w:t>
            </w:r>
          </w:p>
          <w:p w:rsidR="00175D65" w:rsidRDefault="00175D65" w:rsidP="00CA2C67">
            <w:pPr>
              <w:jc w:val="center"/>
              <w:rPr>
                <w:rFonts w:ascii="Jameel Noori Nastaleeq" w:hAnsi="Jameel Noori Nastaleeq" w:cs="Jameel Noori Nastaleeq"/>
                <w:rtl/>
              </w:rPr>
            </w:pPr>
            <w:r w:rsidRPr="00175D65">
              <w:rPr>
                <w:rFonts w:ascii="Jameel Noori Nastaleeq" w:hAnsi="Jameel Noori Nastaleeq" w:cs="Jameel Noori Nastaleeq"/>
              </w:rPr>
              <w:t>stress/strain</w:t>
            </w:r>
          </w:p>
          <w:p w:rsidR="00CA2C67" w:rsidRPr="00B575FB" w:rsidRDefault="005308C2" w:rsidP="005308C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>سٹریس /سٹرین</w:t>
            </w:r>
            <w:r>
              <w:rPr>
                <w:rFonts w:ascii="Jameel Noori Nastaleeq" w:hAnsi="Jameel Noori Nastaleeq" w:cs="Jameel Noori Nastaleeq"/>
              </w:rPr>
              <w:t>=</w:t>
            </w:r>
            <w:r>
              <w:rPr>
                <w:rFonts w:ascii="Jameel Noori Nastaleeq" w:hAnsi="Jameel Noori Nastaleeq" w:cs="Jameel Noori Nastaleeq" w:hint="cs"/>
                <w:rtl/>
              </w:rPr>
              <w:t xml:space="preserve"> کونسٹنٹ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175D65" w:rsidRPr="00175D65" w:rsidRDefault="00175D65" w:rsidP="00175D6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175D65">
              <w:rPr>
                <w:rFonts w:ascii="Jameel Noori Nastaleeq" w:hAnsi="Jameel Noori Nastaleeq" w:cs="Jameel Noori Nastaleeq"/>
              </w:rPr>
              <w:t>Constant=</w:t>
            </w:r>
          </w:p>
          <w:p w:rsidR="00892D0A" w:rsidRDefault="00175D65" w:rsidP="00CA2C67">
            <w:pPr>
              <w:jc w:val="center"/>
              <w:rPr>
                <w:rFonts w:ascii="Jameel Noori Nastaleeq" w:hAnsi="Jameel Noori Nastaleeq" w:cs="Jameel Noori Nastaleeq"/>
                <w:rtl/>
              </w:rPr>
            </w:pPr>
            <w:r w:rsidRPr="00175D65">
              <w:rPr>
                <w:rFonts w:ascii="Jameel Noori Nastaleeq" w:hAnsi="Jameel Noori Nastaleeq" w:cs="Jameel Noori Nastaleeq"/>
              </w:rPr>
              <w:t>strain/stress</w:t>
            </w:r>
          </w:p>
          <w:p w:rsidR="00CA2C67" w:rsidRPr="00B575FB" w:rsidRDefault="005308C2" w:rsidP="005308C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    سٹرین /سٹریس        </w:t>
            </w:r>
            <w:r>
              <w:rPr>
                <w:rFonts w:ascii="Jameel Noori Nastaleeq" w:hAnsi="Jameel Noori Nastaleeq" w:cs="Jameel Noori Nastaleeq"/>
                <w:lang w:bidi="ur-PK"/>
              </w:rPr>
              <w:t>=</w:t>
            </w:r>
            <w:r>
              <w:rPr>
                <w:rFonts w:ascii="Jameel Noori Nastaleeq" w:hAnsi="Jameel Noori Nastaleeq" w:cs="Jameel Noori Nastaleeq" w:hint="cs"/>
                <w:rtl/>
              </w:rPr>
              <w:t xml:space="preserve"> کونسٹنٹ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                          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175D65" w:rsidRDefault="00175D65" w:rsidP="00CA2C67">
            <w:pPr>
              <w:jc w:val="center"/>
              <w:rPr>
                <w:rFonts w:ascii="Jameel Noori Nastaleeq" w:hAnsi="Jameel Noori Nastaleeq" w:cs="Jameel Noori Nastaleeq"/>
                <w:rtl/>
              </w:rPr>
            </w:pPr>
            <w:r>
              <w:rPr>
                <w:rFonts w:ascii="Jameel Noori Nastaleeq" w:hAnsi="Jameel Noori Nastaleeq" w:cs="Jameel Noori Nastaleeq"/>
              </w:rPr>
              <w:t>Strain=stress</w:t>
            </w:r>
          </w:p>
          <w:p w:rsidR="00CA2C67" w:rsidRPr="00B575FB" w:rsidRDefault="005308C2" w:rsidP="00CA2C67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 xml:space="preserve">سٹرین </w:t>
            </w:r>
            <w:r>
              <w:rPr>
                <w:rFonts w:ascii="Jameel Noori Nastaleeq" w:hAnsi="Jameel Noori Nastaleeq" w:cs="Jameel Noori Nastaleeq"/>
              </w:rPr>
              <w:t>=</w:t>
            </w:r>
            <w:r>
              <w:rPr>
                <w:rFonts w:ascii="Jameel Noori Nastaleeq" w:hAnsi="Jameel Noori Nastaleeq" w:cs="Jameel Noori Nastaleeq" w:hint="cs"/>
                <w:rtl/>
              </w:rPr>
              <w:t>سٹریس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9C1B62" w:rsidRPr="009C1B62" w:rsidRDefault="009C1B62" w:rsidP="009C1B62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ratio between stress and tensile strain is:</w:t>
            </w:r>
          </w:p>
        </w:tc>
        <w:tc>
          <w:tcPr>
            <w:tcW w:w="4162" w:type="dxa"/>
            <w:gridSpan w:val="4"/>
            <w:vAlign w:val="center"/>
          </w:tcPr>
          <w:p w:rsidR="00892117" w:rsidRPr="00B575FB" w:rsidRDefault="00CA2C67" w:rsidP="00CA2C67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سٹریس اور  ٹینسیبل سٹرین </w:t>
            </w:r>
            <w:r w:rsidRPr="00CA2C67">
              <w:rPr>
                <w:rFonts w:ascii="Jameel Noori Nastaleeq" w:hAnsi="Jameel Noori Nastaleeq" w:cs="Jameel Noori Nastaleeq" w:hint="cs"/>
                <w:rtl/>
                <w:lang w:bidi="ur-PK"/>
              </w:rPr>
              <w:t>کے</w:t>
            </w: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 xml:space="preserve"> </w:t>
            </w:r>
            <w:r w:rsidRPr="00CA2C67">
              <w:rPr>
                <w:rFonts w:ascii="Jameel Noori Nastaleeq" w:hAnsi="Jameel Noori Nastaleeq" w:cs="Jameel Noori Nastaleeq" w:hint="cs"/>
                <w:rtl/>
                <w:lang w:bidi="ur-PK"/>
              </w:rPr>
              <w:t>درمیان</w:t>
            </w: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 xml:space="preserve"> </w:t>
            </w:r>
            <w:r w:rsidRPr="00CA2C67">
              <w:rPr>
                <w:rFonts w:ascii="Jameel Noori Nastaleeq" w:hAnsi="Jameel Noori Nastaleeq" w:cs="Jameel Noori Nastaleeq" w:hint="cs"/>
                <w:rtl/>
                <w:lang w:bidi="ur-PK"/>
              </w:rPr>
              <w:t>تناسب</w:t>
            </w: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کہلاتا ہے</w:t>
            </w:r>
            <w:r w:rsidRPr="00CA2C67">
              <w:rPr>
                <w:rFonts w:ascii="Jameel Noori Nastaleeq" w:hAnsi="Jameel Noori Nastaleeq" w:cs="Jameel Noori Nastaleeq"/>
                <w:rtl/>
                <w:lang w:bidi="ur-PK"/>
              </w:rPr>
              <w:t>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Default="009C1B62" w:rsidP="00892D0A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Elastic modulus</w:t>
            </w:r>
          </w:p>
          <w:p w:rsidR="00D867C0" w:rsidRPr="00B575FB" w:rsidRDefault="00D867C0" w:rsidP="00892D0A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الاسٹک موڈولس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892D0A" w:rsidRDefault="009C1B62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Bulk modulus</w:t>
            </w:r>
          </w:p>
          <w:p w:rsidR="00D867C0" w:rsidRPr="00B575FB" w:rsidRDefault="00D867C0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بلک موڈولس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892117" w:rsidRDefault="009C1B62" w:rsidP="005F7911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Young’s modulus</w:t>
            </w:r>
          </w:p>
          <w:p w:rsidR="00D867C0" w:rsidRPr="00B575FB" w:rsidRDefault="00D867C0" w:rsidP="005F7911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ینگز موڈولس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892117" w:rsidRDefault="009C1B62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hear modulus</w:t>
            </w:r>
          </w:p>
          <w:p w:rsidR="00D867C0" w:rsidRPr="00B575FB" w:rsidRDefault="00D867C0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شیئر موڈولس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8246D3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SI unit of Pressure i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I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سسٹم میں پریشر کا یونٹ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N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5F7911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Nm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5F7911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Nm</w:t>
            </w:r>
            <w:r w:rsidRPr="00175D65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2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J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7370D3" w:rsidRPr="006507A3" w:rsidRDefault="00C716D4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="009C1B62">
              <w:rPr>
                <w:rFonts w:asciiTheme="majorBidi" w:hAnsiTheme="majorBidi" w:cstheme="majorBidi"/>
              </w:rPr>
              <w:t>One liter is equal to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ایک لیٹر برابر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B575FB" w:rsidRDefault="009C1B62" w:rsidP="009C1B62">
            <w:pPr>
              <w:bidi/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1 kgc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1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5F7911" w:rsidRPr="00B575FB" w:rsidRDefault="009C1B6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1000 c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9C1B62" w:rsidRPr="00B575FB" w:rsidRDefault="009C1B62" w:rsidP="009C1B6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0</w:t>
            </w:r>
            <w:r w:rsidRPr="009C1B62">
              <w:rPr>
                <w:rFonts w:ascii="Jameel Noori Nastaleeq" w:hAnsi="Jameel Noori Nastaleeq" w:cs="Jameel Noori Nastaleeq"/>
                <w:vertAlign w:val="superscript"/>
              </w:rPr>
              <w:t>-6</w:t>
            </w:r>
            <w:r>
              <w:rPr>
                <w:rFonts w:ascii="Jameel Noori Nastaleeq" w:hAnsi="Jameel Noori Nastaleeq" w:cs="Jameel Noori Nastaleeq"/>
              </w:rPr>
              <w:t>m</w:t>
            </w:r>
            <w:r w:rsidRPr="009C1B62">
              <w:rPr>
                <w:rFonts w:ascii="Jameel Noori Nastaleeq" w:hAnsi="Jameel Noori Nastaleeq" w:cs="Jameel Noori Nastaleeq"/>
                <w:vertAlign w:val="superscript"/>
              </w:rPr>
              <w:t>-3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B575FB" w:rsidRDefault="009C1B62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10</w:t>
            </w:r>
            <w:r w:rsidRPr="009C1B62">
              <w:rPr>
                <w:rFonts w:ascii="Jameel Noori Nastaleeq" w:hAnsi="Jameel Noori Nastaleeq" w:cs="Jameel Noori Nastaleeq"/>
                <w:vertAlign w:val="superscript"/>
              </w:rPr>
              <w:t>-3</w:t>
            </w:r>
            <w:r>
              <w:rPr>
                <w:rFonts w:ascii="Jameel Noori Nastaleeq" w:hAnsi="Jameel Noori Nastaleeq" w:cs="Jameel Noori Nastaleeq"/>
              </w:rPr>
              <w:t>m</w:t>
            </w:r>
            <w:r w:rsidRPr="009C1B62">
              <w:rPr>
                <w:rFonts w:ascii="Jameel Noori Nastaleeq" w:hAnsi="Jameel Noori Nastaleeq" w:cs="Jameel Noori Nastaleeq"/>
                <w:vertAlign w:val="superscript"/>
              </w:rPr>
              <w:t>-3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9C1B62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nsity of ice i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CA2C67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برف کی ڈینسیٹی ہ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6507A3">
            <w:pPr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B575FB" w:rsidRDefault="009C1B62" w:rsidP="006507A3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900 kg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141790" w:rsidRPr="00B575FB" w:rsidRDefault="009C1B6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910 kg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B575FB" w:rsidRDefault="009C1B6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920 kg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B575FB" w:rsidRDefault="009C1B62" w:rsidP="00FB581F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930 kgm</w:t>
            </w:r>
            <w:r w:rsidRPr="009C1B62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3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9C1B62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which state molecules do not leave their position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5308C2" w:rsidP="006507A3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مادے کونسی حالت میں مالیکیولز اپنی پوزیشن نہیں چھوڑتے:</w:t>
            </w:r>
          </w:p>
        </w:tc>
      </w:tr>
      <w:tr w:rsidR="00C21B64" w:rsidTr="00175D65"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Default="009C1B62" w:rsidP="00D205E5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Liquids</w:t>
            </w:r>
          </w:p>
          <w:p w:rsidR="009C1B62" w:rsidRPr="00B575FB" w:rsidRDefault="005308C2" w:rsidP="00D205E5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مائع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141790" w:rsidRDefault="009C1B62" w:rsidP="00141790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Solid</w:t>
            </w:r>
          </w:p>
          <w:p w:rsidR="009C1B62" w:rsidRPr="00B575FB" w:rsidRDefault="005308C2" w:rsidP="00141790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>ٹھوس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Default="009C1B62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Gas</w:t>
            </w:r>
          </w:p>
          <w:p w:rsidR="009C1B62" w:rsidRPr="00B575FB" w:rsidRDefault="005308C2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>گیس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Default="009C1B62" w:rsidP="009C1B6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Plasma</w:t>
            </w:r>
          </w:p>
          <w:p w:rsidR="009C1B62" w:rsidRPr="00B575FB" w:rsidRDefault="005308C2" w:rsidP="009C1B62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>پلازما</w:t>
            </w:r>
          </w:p>
        </w:tc>
      </w:tr>
      <w:tr w:rsidR="00DA28DB" w:rsidTr="00FE07BF">
        <w:tc>
          <w:tcPr>
            <w:tcW w:w="4855" w:type="dxa"/>
            <w:gridSpan w:val="4"/>
            <w:vAlign w:val="center"/>
          </w:tcPr>
          <w:p w:rsidR="00DA28DB" w:rsidRPr="006507A3" w:rsidRDefault="00175D65" w:rsidP="006507A3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SI system, the unit of Young modulus i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B575FB" w:rsidRDefault="005308C2" w:rsidP="006507A3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SI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 xml:space="preserve"> سسٹم میں ینگز  موڈولس کا یو نٹ ہے:</w:t>
            </w:r>
          </w:p>
        </w:tc>
      </w:tr>
      <w:tr w:rsidR="00C21B64" w:rsidTr="00175D65">
        <w:trPr>
          <w:trHeight w:val="368"/>
        </w:trPr>
        <w:tc>
          <w:tcPr>
            <w:tcW w:w="456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B575FB" w:rsidRDefault="00175D65" w:rsidP="00141790">
            <w:pPr>
              <w:jc w:val="center"/>
              <w:rPr>
                <w:rFonts w:ascii="Jameel Noori Nastaleeq" w:hAnsi="Jameel Noori Nastaleeq" w:cs="Jameel Noori Nastaleeq"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Nm-1</w:t>
            </w:r>
          </w:p>
        </w:tc>
        <w:tc>
          <w:tcPr>
            <w:tcW w:w="45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B</w:t>
            </w:r>
          </w:p>
        </w:tc>
        <w:tc>
          <w:tcPr>
            <w:tcW w:w="1980" w:type="dxa"/>
            <w:vAlign w:val="center"/>
          </w:tcPr>
          <w:p w:rsidR="009A47B0" w:rsidRPr="00B575FB" w:rsidRDefault="00175D65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Nm</w:t>
            </w:r>
          </w:p>
        </w:tc>
        <w:tc>
          <w:tcPr>
            <w:tcW w:w="498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B575FB" w:rsidRDefault="00175D65" w:rsidP="00FB581F">
            <w:pPr>
              <w:jc w:val="center"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/>
              </w:rPr>
              <w:t>Nm</w:t>
            </w:r>
            <w:r w:rsidRPr="00175D65">
              <w:rPr>
                <w:rFonts w:ascii="Jameel Noori Nastaleeq" w:hAnsi="Jameel Noori Nastaleeq" w:cs="Jameel Noori Nastaleeq"/>
                <w:vertAlign w:val="superscript"/>
              </w:rPr>
              <w:t>-2</w:t>
            </w:r>
          </w:p>
        </w:tc>
        <w:tc>
          <w:tcPr>
            <w:tcW w:w="360" w:type="dxa"/>
            <w:vAlign w:val="center"/>
          </w:tcPr>
          <w:p w:rsidR="00DA28DB" w:rsidRPr="00B575FB" w:rsidRDefault="00DA28DB" w:rsidP="00D205E5">
            <w:pPr>
              <w:jc w:val="center"/>
              <w:rPr>
                <w:rFonts w:ascii="Jameel Noori Nastaleeq" w:hAnsi="Jameel Noori Nastaleeq" w:cs="Jameel Noori Nastaleeq"/>
              </w:rPr>
            </w:pPr>
            <w:r w:rsidRPr="00B575FB">
              <w:rPr>
                <w:rFonts w:ascii="Jameel Noori Nastaleeq" w:hAnsi="Jameel Noori Nastaleeq" w:cs="Jameel Noori Nastaleeq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B575FB" w:rsidRDefault="00175D65" w:rsidP="00FB581F">
            <w:pPr>
              <w:jc w:val="center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/>
                <w:lang w:bidi="ur-PK"/>
              </w:rPr>
              <w:t>Nm</w:t>
            </w:r>
            <w:r w:rsidRPr="00175D65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-5</w:t>
            </w:r>
          </w:p>
        </w:tc>
      </w:tr>
    </w:tbl>
    <w:p w:rsidR="005308C2" w:rsidRDefault="005308C2" w:rsidP="005308C2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950F42" w:rsidRDefault="00950F42" w:rsidP="005308C2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950F42" w:rsidRDefault="00950F42" w:rsidP="005308C2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p w:rsidR="00805A0D" w:rsidRPr="00805A0D" w:rsidRDefault="00805A0D" w:rsidP="00805A0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05A0D">
        <w:rPr>
          <w:rFonts w:asciiTheme="majorBidi" w:hAnsiTheme="majorBidi" w:cstheme="majorBidi"/>
          <w:b/>
          <w:bCs/>
          <w:sz w:val="24"/>
          <w:szCs w:val="24"/>
        </w:rPr>
        <w:t>Subjectiv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29"/>
        <w:gridCol w:w="4423"/>
        <w:gridCol w:w="3643"/>
        <w:gridCol w:w="25"/>
        <w:gridCol w:w="461"/>
      </w:tblGrid>
      <w:tr w:rsidR="00D205E5" w:rsidTr="00D867C0">
        <w:tc>
          <w:tcPr>
            <w:tcW w:w="4888" w:type="dxa"/>
            <w:gridSpan w:val="3"/>
            <w:vAlign w:val="center"/>
          </w:tcPr>
          <w:p w:rsidR="00D205E5" w:rsidRPr="009344B0" w:rsidRDefault="00D205E5" w:rsidP="00D205E5">
            <w:pPr>
              <w:rPr>
                <w:rFonts w:asciiTheme="majorBidi" w:eastAsia="Arial Unicode MS" w:hAnsiTheme="majorBidi" w:cstheme="majorBidi"/>
                <w:b/>
                <w:bCs/>
              </w:rPr>
            </w:pPr>
            <w:r w:rsidRPr="009344B0">
              <w:rPr>
                <w:rFonts w:asciiTheme="majorBidi" w:eastAsia="Arial Unicode MS" w:hAnsiTheme="majorBidi" w:cstheme="majorBidi"/>
                <w:b/>
                <w:bCs/>
              </w:rPr>
              <w:t>Question # 2:</w:t>
            </w:r>
            <w:r w:rsidR="00C21B64" w:rsidRPr="009344B0">
              <w:rPr>
                <w:rFonts w:asciiTheme="majorBidi" w:eastAsia="Arial Unicode MS" w:hAnsiTheme="majorBidi" w:cstheme="majorBidi"/>
                <w:b/>
                <w:bCs/>
              </w:rPr>
              <w:t xml:space="preserve"> Answer these short questions. </w:t>
            </w:r>
            <w:r w:rsidR="00C21B64" w:rsidRPr="009344B0">
              <w:rPr>
                <w:rFonts w:asciiTheme="majorBidi" w:eastAsia="Arial Unicode MS" w:hAnsiTheme="majorBidi" w:cstheme="majorBidi" w:hint="cs"/>
                <w:b/>
                <w:bCs/>
                <w:sz w:val="14"/>
                <w:szCs w:val="14"/>
                <w:rtl/>
              </w:rPr>
              <w:t>10</w:t>
            </w:r>
            <w:r w:rsidR="00C21B64" w:rsidRPr="009344B0">
              <w:rPr>
                <w:rFonts w:asciiTheme="majorBidi" w:eastAsia="Arial Unicode MS" w:hAnsiTheme="majorBidi" w:cstheme="majorBidi"/>
                <w:b/>
                <w:bCs/>
                <w:sz w:val="14"/>
                <w:szCs w:val="14"/>
              </w:rPr>
              <w:t>×2=</w:t>
            </w:r>
            <w:r w:rsidR="00C21B64" w:rsidRPr="009344B0">
              <w:rPr>
                <w:rFonts w:asciiTheme="majorBidi" w:eastAsia="Arial Unicode MS" w:hAnsiTheme="majorBidi" w:cstheme="majorBidi" w:hint="cs"/>
                <w:b/>
                <w:bCs/>
                <w:sz w:val="14"/>
                <w:szCs w:val="14"/>
                <w:rtl/>
              </w:rPr>
              <w:t>20</w:t>
            </w:r>
          </w:p>
        </w:tc>
        <w:tc>
          <w:tcPr>
            <w:tcW w:w="4129" w:type="dxa"/>
            <w:gridSpan w:val="3"/>
            <w:vAlign w:val="center"/>
          </w:tcPr>
          <w:p w:rsidR="00D205E5" w:rsidRPr="009344B0" w:rsidRDefault="00D205E5" w:rsidP="00D205E5">
            <w:pPr>
              <w:jc w:val="right"/>
              <w:rPr>
                <w:rFonts w:ascii="Jameel Noori Nastaleeq" w:hAnsi="Jameel Noori Nastaleeq" w:cs="Jameel Noori Nastaleeq"/>
                <w:b/>
                <w:bCs/>
                <w:rtl/>
                <w:lang w:bidi="ur-PK"/>
              </w:rPr>
            </w:pPr>
            <w:r w:rsidRPr="009344B0">
              <w:rPr>
                <w:rFonts w:ascii="Jameel Noori Nastaleeq" w:hAnsi="Jameel Noori Nastaleeq" w:cs="Jameel Noori Nastaleeq" w:hint="cs"/>
                <w:b/>
                <w:bCs/>
                <w:rtl/>
                <w:lang w:bidi="ur-PK"/>
              </w:rPr>
              <w:t xml:space="preserve">سوال نمبر 2: مختصر سوالات کے جوابات دیں۔ 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Define pressure. Also write it in mathematical form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</w:rPr>
            </w:pPr>
            <w:r>
              <w:rPr>
                <w:rFonts w:ascii="Jameel Noori Nastaleeq" w:hAnsi="Jameel Noori Nastaleeq" w:cs="Jameel Noori Nastaleeq" w:hint="cs"/>
                <w:rtl/>
              </w:rPr>
              <w:t>پریشر کی تعریف کریں اور اس کی حسابی مساوات لکھ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1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A 200 cm3 volume stone mass is 500 grams. Find out its density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 w:rsidRPr="00D867C0">
              <w:rPr>
                <w:rFonts w:ascii="Jameel Noori Nastaleeq" w:hAnsi="Jameel Noori Nastaleeq" w:cs="Jameel Noori Nastaleeq"/>
                <w:rtl/>
                <w:lang w:bidi="ur-PK"/>
              </w:rPr>
              <w:t xml:space="preserve">ایک </w:t>
            </w:r>
            <w:r w:rsidRPr="00D867C0">
              <w:rPr>
                <w:rFonts w:ascii="Jameel Noori Nastaleeq" w:hAnsi="Jameel Noori Nastaleeq" w:cs="Jameel Noori Nastaleeq"/>
                <w:lang w:bidi="ur-PK"/>
              </w:rPr>
              <w:t>200 cm</w:t>
            </w:r>
            <w:r w:rsidRPr="00D867C0">
              <w:rPr>
                <w:rFonts w:ascii="Jameel Noori Nastaleeq" w:hAnsi="Jameel Noori Nastaleeq" w:cs="Jameel Noori Nastaleeq"/>
                <w:vertAlign w:val="superscript"/>
                <w:lang w:bidi="ur-PK"/>
              </w:rPr>
              <w:t>3</w:t>
            </w:r>
            <w:r w:rsidRPr="00D867C0">
              <w:rPr>
                <w:rFonts w:ascii="Jameel Noori Nastaleeq" w:hAnsi="Jameel Noori Nastaleeq" w:cs="Jameel Noori Nastaleeq"/>
                <w:vertAlign w:val="superscript"/>
                <w:rtl/>
                <w:lang w:bidi="ur-PK"/>
              </w:rPr>
              <w:t xml:space="preserve"> </w:t>
            </w:r>
            <w:r w:rsidRPr="00D867C0">
              <w:rPr>
                <w:rFonts w:ascii="Jameel Noori Nastaleeq" w:hAnsi="Jameel Noori Nastaleeq" w:cs="Jameel Noori Nastaleeq"/>
                <w:rtl/>
                <w:lang w:bidi="ur-PK"/>
              </w:rPr>
              <w:t>والیوم کے پتھر کا ما</w:t>
            </w:r>
            <w:r>
              <w:rPr>
                <w:rFonts w:ascii="Jameel Noori Nastaleeq" w:hAnsi="Jameel Noori Nastaleeq" w:cs="Jameel Noori Nastaleeq"/>
                <w:rtl/>
                <w:lang w:bidi="ur-PK"/>
              </w:rPr>
              <w:t>س 500 گرام ہے۔ اس کی ڈینسٹی م</w:t>
            </w: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علو</w:t>
            </w:r>
            <w:r w:rsidRPr="00D867C0">
              <w:rPr>
                <w:rFonts w:ascii="Jameel Noori Nastaleeq" w:hAnsi="Jameel Noori Nastaleeq" w:cs="Jameel Noori Nastaleeq"/>
                <w:rtl/>
                <w:lang w:bidi="ur-PK"/>
              </w:rPr>
              <w:t>م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2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State the law of Pascal’s law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پاسکل کے قانون کا قانون بیان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3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What is meant by atmospheric pressure?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ایٹمو سفیرک پریشر سے کیا مراد ہے؟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4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Why does atmosphere pressure vary with height?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اونچائی کے ساتھ ایٹموسفیئر پریشر کیوں مختلف ہوتا ہے؟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5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Define Elasticity and stress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لچک اور دباؤ کی وضاحت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6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Define Young modulus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ینگ ماڈیولس کی تعریف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7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Write down any two applications of Pascal’s law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jc w:val="right"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پاسکل کے قانون کی کوئی دو درخواستیں لکھ د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8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Define strain and stress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  <w:lang w:bidi="ur-PK"/>
              </w:rPr>
            </w:pPr>
            <w:r w:rsidRPr="00D867C0">
              <w:rPr>
                <w:rFonts w:ascii="Jameel Noori Nastaleeq" w:hAnsi="Jameel Noori Nastaleeq" w:cs="Jameel Noori Nastaleeq"/>
                <w:rtl/>
                <w:lang w:bidi="ur-PK"/>
              </w:rPr>
              <w:t>سٹرین اور سٹریس کی تعریف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9</w:t>
            </w:r>
          </w:p>
        </w:tc>
      </w:tr>
      <w:tr w:rsidR="00D867C0" w:rsidTr="00D867C0">
        <w:tc>
          <w:tcPr>
            <w:tcW w:w="436" w:type="dxa"/>
            <w:vAlign w:val="center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452" w:type="dxa"/>
            <w:gridSpan w:val="2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Explain how a hydraulic press works.</w:t>
            </w:r>
          </w:p>
        </w:tc>
        <w:tc>
          <w:tcPr>
            <w:tcW w:w="3643" w:type="dxa"/>
            <w:vAlign w:val="center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 w:rsidRPr="00D867C0">
              <w:rPr>
                <w:rFonts w:ascii="Jameel Noori Nastaleeq" w:hAnsi="Jameel Noori Nastaleeq" w:cs="Jameel Noori Nastaleeq"/>
                <w:rtl/>
                <w:lang w:bidi="ur-PK"/>
              </w:rPr>
              <w:t>ہائڈرولک پریس کے کام کرنے کی وضاحت کریں۔</w:t>
            </w:r>
          </w:p>
        </w:tc>
        <w:tc>
          <w:tcPr>
            <w:tcW w:w="486" w:type="dxa"/>
            <w:gridSpan w:val="2"/>
          </w:tcPr>
          <w:p w:rsidR="00D867C0" w:rsidRPr="00C21B64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 w:rsidRPr="00C21B64">
              <w:rPr>
                <w:rFonts w:asciiTheme="majorBidi" w:hAnsiTheme="majorBidi" w:cstheme="majorBidi"/>
              </w:rPr>
              <w:t>10</w:t>
            </w:r>
          </w:p>
        </w:tc>
      </w:tr>
      <w:tr w:rsidR="009B51E1" w:rsidTr="00D867C0">
        <w:tc>
          <w:tcPr>
            <w:tcW w:w="4888" w:type="dxa"/>
            <w:gridSpan w:val="3"/>
            <w:vAlign w:val="center"/>
          </w:tcPr>
          <w:p w:rsidR="009B51E1" w:rsidRPr="009344B0" w:rsidRDefault="00B61ED3" w:rsidP="009B51E1">
            <w:pPr>
              <w:rPr>
                <w:rFonts w:asciiTheme="majorBidi" w:hAnsiTheme="majorBidi" w:cs="Sakkal Majalla"/>
                <w:b/>
                <w:bCs/>
              </w:rPr>
            </w:pPr>
            <w:r w:rsidRPr="009344B0">
              <w:rPr>
                <w:rFonts w:asciiTheme="majorBidi" w:hAnsiTheme="majorBidi" w:cs="Sakkal Majalla"/>
                <w:b/>
                <w:bCs/>
              </w:rPr>
              <w:t>Question</w:t>
            </w:r>
            <w:r w:rsidR="00A02220">
              <w:rPr>
                <w:rFonts w:asciiTheme="majorBidi" w:hAnsiTheme="majorBidi" w:cs="Sakkal Majalla"/>
                <w:b/>
                <w:bCs/>
              </w:rPr>
              <w:t>#3: Answer these</w:t>
            </w:r>
            <w:r w:rsidR="001A1149">
              <w:rPr>
                <w:rFonts w:asciiTheme="majorBidi" w:hAnsiTheme="majorBidi" w:cs="Sakkal Majalla"/>
                <w:b/>
                <w:bCs/>
              </w:rPr>
              <w:t xml:space="preserve"> long question</w:t>
            </w:r>
            <w:r w:rsidR="00A02220">
              <w:rPr>
                <w:rFonts w:asciiTheme="majorBidi" w:hAnsiTheme="majorBidi" w:cs="Sakkal Majalla"/>
                <w:b/>
                <w:bCs/>
              </w:rPr>
              <w:t>s</w:t>
            </w:r>
            <w:r w:rsidR="001A1149">
              <w:rPr>
                <w:rFonts w:asciiTheme="majorBidi" w:hAnsiTheme="majorBidi" w:cs="Sakkal Majalla"/>
                <w:b/>
                <w:bCs/>
              </w:rPr>
              <w:t>. 4</w:t>
            </w:r>
            <w:r w:rsidR="001B21ED">
              <w:rPr>
                <w:rFonts w:asciiTheme="majorBidi" w:hAnsiTheme="majorBidi" w:cstheme="majorBidi"/>
                <w:b/>
                <w:bCs/>
              </w:rPr>
              <w:t>+</w:t>
            </w:r>
            <w:r w:rsidR="001B21ED">
              <w:rPr>
                <w:rFonts w:asciiTheme="majorBidi" w:hAnsiTheme="majorBidi" w:cs="Sakkal Majalla"/>
                <w:b/>
                <w:bCs/>
              </w:rPr>
              <w:t>5=9</w:t>
            </w:r>
          </w:p>
        </w:tc>
        <w:tc>
          <w:tcPr>
            <w:tcW w:w="4129" w:type="dxa"/>
            <w:gridSpan w:val="3"/>
            <w:vAlign w:val="center"/>
          </w:tcPr>
          <w:p w:rsidR="009B51E1" w:rsidRPr="009344B0" w:rsidRDefault="00A02220" w:rsidP="00B61ED3">
            <w:pPr>
              <w:jc w:val="right"/>
              <w:rPr>
                <w:rFonts w:ascii="Jameel Noori Nastaleeq" w:hAnsi="Jameel Noori Nastaleeq" w:cs="Jameel Noori Nastaleeq"/>
                <w:b/>
                <w:bCs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bCs/>
                <w:rtl/>
                <w:lang w:bidi="ur-PK"/>
              </w:rPr>
              <w:t xml:space="preserve"> جواب سوال نمبر 3: سوالات کے </w:t>
            </w:r>
            <w:r w:rsidR="009B51E1" w:rsidRPr="009344B0">
              <w:rPr>
                <w:rFonts w:ascii="Jameel Noori Nastaleeq" w:hAnsi="Jameel Noori Nastaleeq" w:cs="Jameel Noori Nastaleeq" w:hint="cs"/>
                <w:b/>
                <w:bCs/>
                <w:rtl/>
                <w:lang w:bidi="ur-PK"/>
              </w:rPr>
              <w:t>تفصیلا</w:t>
            </w:r>
            <w:r w:rsidR="00B61ED3" w:rsidRPr="009344B0">
              <w:rPr>
                <w:rFonts w:ascii="Jameel Noori Nastaleeq" w:hAnsi="Jameel Noori Nastaleeq" w:cs="Jameel Noori Nastaleeq" w:hint="cs"/>
                <w:b/>
                <w:bCs/>
                <w:rtl/>
                <w:lang w:bidi="ur-PK"/>
              </w:rPr>
              <w:t>جواب دیں۔</w:t>
            </w:r>
            <w:r w:rsidR="009B51E1" w:rsidRPr="009344B0">
              <w:rPr>
                <w:rFonts w:ascii="Jameel Noori Nastaleeq" w:hAnsi="Jameel Noori Nastaleeq" w:cs="Jameel Noori Nastaleeq" w:hint="cs"/>
                <w:b/>
                <w:bCs/>
                <w:rtl/>
                <w:lang w:bidi="ur-PK"/>
              </w:rPr>
              <w:t xml:space="preserve"> </w:t>
            </w:r>
          </w:p>
        </w:tc>
      </w:tr>
      <w:tr w:rsidR="00D867C0" w:rsidTr="00D867C0">
        <w:trPr>
          <w:trHeight w:val="210"/>
        </w:trPr>
        <w:tc>
          <w:tcPr>
            <w:tcW w:w="465" w:type="dxa"/>
            <w:gridSpan w:val="2"/>
            <w:vAlign w:val="center"/>
          </w:tcPr>
          <w:p w:rsidR="00D867C0" w:rsidRPr="00A02220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)</w:t>
            </w:r>
          </w:p>
        </w:tc>
        <w:tc>
          <w:tcPr>
            <w:tcW w:w="4423" w:type="dxa"/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State the Pascal’s law. What are the application of Pascal’s law in our daily life?</w:t>
            </w:r>
          </w:p>
        </w:tc>
        <w:tc>
          <w:tcPr>
            <w:tcW w:w="3668" w:type="dxa"/>
            <w:gridSpan w:val="2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>پاسکل کے قانون کو بیان کریں۔ ہماری روز مرہ زندگی میں پاسکل کے قانون کا اطلاق کیا ہے؟</w:t>
            </w:r>
          </w:p>
        </w:tc>
        <w:tc>
          <w:tcPr>
            <w:tcW w:w="461" w:type="dxa"/>
            <w:vAlign w:val="center"/>
          </w:tcPr>
          <w:p w:rsidR="00D867C0" w:rsidRPr="00B61ED3" w:rsidRDefault="00D867C0" w:rsidP="00D867C0">
            <w:pPr>
              <w:jc w:val="right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ا)</w:t>
            </w:r>
          </w:p>
        </w:tc>
      </w:tr>
      <w:tr w:rsidR="00D867C0" w:rsidTr="00D867C0">
        <w:trPr>
          <w:trHeight w:val="70"/>
        </w:trPr>
        <w:tc>
          <w:tcPr>
            <w:tcW w:w="465" w:type="dxa"/>
            <w:gridSpan w:val="2"/>
            <w:vAlign w:val="center"/>
          </w:tcPr>
          <w:p w:rsidR="00D867C0" w:rsidRPr="00A02220" w:rsidRDefault="00D867C0" w:rsidP="00D867C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)</w:t>
            </w:r>
          </w:p>
        </w:tc>
        <w:tc>
          <w:tcPr>
            <w:tcW w:w="4423" w:type="dxa"/>
            <w:tcBorders>
              <w:bottom w:val="single" w:sz="4" w:space="0" w:color="auto"/>
            </w:tcBorders>
            <w:vAlign w:val="center"/>
          </w:tcPr>
          <w:p w:rsidR="00D867C0" w:rsidRPr="00D867C0" w:rsidRDefault="00D867C0" w:rsidP="00D867C0">
            <w:pPr>
              <w:rPr>
                <w:rFonts w:asciiTheme="majorBidi" w:hAnsiTheme="majorBidi" w:cstheme="majorBidi"/>
              </w:rPr>
            </w:pPr>
            <w:r w:rsidRPr="00D867C0">
              <w:rPr>
                <w:rFonts w:asciiTheme="majorBidi" w:hAnsiTheme="majorBidi" w:cstheme="majorBidi"/>
              </w:rPr>
              <w:t>A student presses the palm with a force of 75 N with his thumb. What will be the pressure on the area of ​​1.5 cm2 below its inflow?</w:t>
            </w:r>
          </w:p>
        </w:tc>
        <w:tc>
          <w:tcPr>
            <w:tcW w:w="3668" w:type="dxa"/>
            <w:gridSpan w:val="2"/>
          </w:tcPr>
          <w:p w:rsidR="00D867C0" w:rsidRPr="00D867C0" w:rsidRDefault="00D867C0" w:rsidP="00D867C0">
            <w:pPr>
              <w:bidi/>
              <w:rPr>
                <w:rFonts w:ascii="Jameel Noori Nastaleeq" w:hAnsi="Jameel Noori Nastaleeq" w:cs="Jameel Noori Nastaleeq"/>
                <w:rtl/>
                <w:lang w:bidi="ur-PK"/>
              </w:rPr>
            </w:pPr>
            <w:r w:rsidRPr="00D867C0">
              <w:rPr>
                <w:rFonts w:ascii="Jameel Noori Nastaleeq" w:hAnsi="Jameel Noori Nastaleeq" w:cs="Jameel Noori Nastaleeq"/>
                <w:rtl/>
              </w:rPr>
              <w:t xml:space="preserve">ایک طالبِ علم اپنے انگوٹھے سے </w:t>
            </w:r>
            <w:r w:rsidRPr="00D867C0">
              <w:rPr>
                <w:rFonts w:ascii="Jameel Noori Nastaleeq" w:hAnsi="Jameel Noori Nastaleeq" w:cs="Jameel Noori Nastaleeq"/>
              </w:rPr>
              <w:t>75 N</w:t>
            </w:r>
            <w:r w:rsidRPr="00D867C0">
              <w:rPr>
                <w:rFonts w:ascii="Jameel Noori Nastaleeq" w:hAnsi="Jameel Noori Nastaleeq" w:cs="Jameel Noori Nastaleeq"/>
                <w:rtl/>
              </w:rPr>
              <w:t xml:space="preserve"> کی فورس لگا کر ہتھیلی کو دباتا ہے۔ اس کے انفوٹھے کے نیچے </w:t>
            </w:r>
            <w:r w:rsidRPr="00D867C0">
              <w:rPr>
                <w:rFonts w:ascii="Jameel Noori Nastaleeq" w:hAnsi="Jameel Noori Nastaleeq" w:cs="Jameel Noori Nastaleeq"/>
              </w:rPr>
              <w:t>1.5 cm</w:t>
            </w:r>
            <w:r w:rsidRPr="00D867C0">
              <w:rPr>
                <w:rFonts w:ascii="Jameel Noori Nastaleeq" w:hAnsi="Jameel Noori Nastaleeq" w:cs="Jameel Noori Nastaleeq"/>
                <w:vertAlign w:val="superscript"/>
              </w:rPr>
              <w:t>2</w:t>
            </w:r>
            <w:r w:rsidRPr="00D867C0">
              <w:rPr>
                <w:rFonts w:ascii="Jameel Noori Nastaleeq" w:hAnsi="Jameel Noori Nastaleeq" w:cs="Jameel Noori Nastaleeq"/>
                <w:vertAlign w:val="superscript"/>
                <w:rtl/>
              </w:rPr>
              <w:t xml:space="preserve"> </w:t>
            </w:r>
            <w:r w:rsidRPr="00D867C0">
              <w:rPr>
                <w:rFonts w:ascii="Jameel Noori Nastaleeq" w:hAnsi="Jameel Noori Nastaleeq" w:cs="Jameel Noori Nastaleeq"/>
                <w:rtl/>
              </w:rPr>
              <w:t>کے ایریا پر لگنے والا پریشر کتنا ہوگا؟</w:t>
            </w:r>
          </w:p>
        </w:tc>
        <w:tc>
          <w:tcPr>
            <w:tcW w:w="461" w:type="dxa"/>
            <w:vAlign w:val="center"/>
          </w:tcPr>
          <w:p w:rsidR="00D867C0" w:rsidRPr="00B61ED3" w:rsidRDefault="00D867C0" w:rsidP="00D867C0">
            <w:pPr>
              <w:jc w:val="right"/>
              <w:rPr>
                <w:rFonts w:ascii="Jameel Noori Nastaleeq" w:hAnsi="Jameel Noori Nastaleeq" w:cs="Jameel Noori Nastaleeq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rtl/>
                <w:lang w:bidi="ur-PK"/>
              </w:rPr>
              <w:t>ب)</w:t>
            </w:r>
          </w:p>
        </w:tc>
      </w:tr>
    </w:tbl>
    <w:p w:rsidR="00AD5802" w:rsidRDefault="00AD5802" w:rsidP="002E22C7">
      <w:pPr>
        <w:jc w:val="center"/>
      </w:pPr>
    </w:p>
    <w:p w:rsidR="00D205E5" w:rsidRPr="002E22C7" w:rsidRDefault="00D205E5" w:rsidP="002E22C7">
      <w:pPr>
        <w:jc w:val="center"/>
      </w:pPr>
    </w:p>
    <w:sectPr w:rsidR="00D205E5" w:rsidRPr="002E22C7" w:rsidSect="00A02220">
      <w:footerReference w:type="default" r:id="rId9"/>
      <w:pgSz w:w="11907" w:h="16839" w:code="9"/>
      <w:pgMar w:top="1440" w:right="1440" w:bottom="108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E4E" w:rsidRDefault="00285E4E" w:rsidP="00DA28DB">
      <w:pPr>
        <w:spacing w:after="0" w:line="240" w:lineRule="auto"/>
      </w:pPr>
      <w:r>
        <w:separator/>
      </w:r>
    </w:p>
  </w:endnote>
  <w:endnote w:type="continuationSeparator" w:id="0">
    <w:p w:rsidR="00285E4E" w:rsidRDefault="00285E4E" w:rsidP="00DA2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0F42" w:rsidRPr="007002F0" w:rsidRDefault="00950F42" w:rsidP="00003781">
    <w:pPr>
      <w:pStyle w:val="Footer"/>
      <w:jc w:val="center"/>
      <w:rPr>
        <w:b/>
        <w:bCs/>
        <w:sz w:val="28"/>
        <w:szCs w:val="28"/>
        <w:lang w:bidi="ur-PK"/>
      </w:rPr>
    </w:pPr>
  </w:p>
  <w:p w:rsidR="00003781" w:rsidRPr="007002F0" w:rsidRDefault="00003781" w:rsidP="00003781">
    <w:pPr>
      <w:pStyle w:val="Footer"/>
      <w:jc w:val="center"/>
      <w:rPr>
        <w:b/>
        <w:bCs/>
      </w:rPr>
    </w:pPr>
  </w:p>
  <w:p w:rsidR="00950F42" w:rsidRPr="007002F0" w:rsidRDefault="00950F42" w:rsidP="00003781">
    <w:pPr>
      <w:pStyle w:val="Footer"/>
      <w:jc w:val="center"/>
      <w:rPr>
        <w:b/>
        <w:bCs/>
        <w:color w:val="4472C4" w:themeColor="accent5"/>
        <w:sz w:val="16"/>
        <w:szCs w:val="16"/>
        <w:lang w:bidi="ur-PK"/>
      </w:rPr>
    </w:pPr>
    <w:r w:rsidRPr="007002F0">
      <w:rPr>
        <w:b/>
        <w:bCs/>
      </w:rPr>
      <w:t>www.ilmiblog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E4E" w:rsidRDefault="00285E4E" w:rsidP="00DA28DB">
      <w:pPr>
        <w:spacing w:after="0" w:line="240" w:lineRule="auto"/>
      </w:pPr>
      <w:r>
        <w:separator/>
      </w:r>
    </w:p>
  </w:footnote>
  <w:footnote w:type="continuationSeparator" w:id="0">
    <w:p w:rsidR="00285E4E" w:rsidRDefault="00285E4E" w:rsidP="00DA28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D01C2"/>
    <w:multiLevelType w:val="hybridMultilevel"/>
    <w:tmpl w:val="D0DAE6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E320A76"/>
    <w:multiLevelType w:val="hybridMultilevel"/>
    <w:tmpl w:val="FE72F436"/>
    <w:lvl w:ilvl="0" w:tplc="D994B29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AF1294"/>
    <w:multiLevelType w:val="hybridMultilevel"/>
    <w:tmpl w:val="CD945886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2794139F"/>
    <w:multiLevelType w:val="hybridMultilevel"/>
    <w:tmpl w:val="9CE0D5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B2271BC"/>
    <w:multiLevelType w:val="hybridMultilevel"/>
    <w:tmpl w:val="05E0BF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1E9693F"/>
    <w:multiLevelType w:val="hybridMultilevel"/>
    <w:tmpl w:val="430CA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6262AA"/>
    <w:multiLevelType w:val="hybridMultilevel"/>
    <w:tmpl w:val="D87C8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0F6B50"/>
    <w:multiLevelType w:val="hybridMultilevel"/>
    <w:tmpl w:val="9640A5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E204026"/>
    <w:multiLevelType w:val="hybridMultilevel"/>
    <w:tmpl w:val="87F0AB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F271BD7"/>
    <w:multiLevelType w:val="hybridMultilevel"/>
    <w:tmpl w:val="6344B2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9CA3A80"/>
    <w:multiLevelType w:val="hybridMultilevel"/>
    <w:tmpl w:val="96828A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5687652"/>
    <w:multiLevelType w:val="hybridMultilevel"/>
    <w:tmpl w:val="DD9891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0"/>
  </w:num>
  <w:num w:numId="5">
    <w:abstractNumId w:val="8"/>
  </w:num>
  <w:num w:numId="6">
    <w:abstractNumId w:val="0"/>
  </w:num>
  <w:num w:numId="7">
    <w:abstractNumId w:val="6"/>
  </w:num>
  <w:num w:numId="8">
    <w:abstractNumId w:val="3"/>
  </w:num>
  <w:num w:numId="9">
    <w:abstractNumId w:val="5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M0NwYhI1MDJR2l4NTi4sz8PJACi1oAD3oeJCwAAAA="/>
  </w:docVars>
  <w:rsids>
    <w:rsidRoot w:val="00BE6142"/>
    <w:rsid w:val="00003781"/>
    <w:rsid w:val="00055A9E"/>
    <w:rsid w:val="00065E73"/>
    <w:rsid w:val="000C548C"/>
    <w:rsid w:val="000F2835"/>
    <w:rsid w:val="0011428B"/>
    <w:rsid w:val="00141790"/>
    <w:rsid w:val="00151C3B"/>
    <w:rsid w:val="0016160E"/>
    <w:rsid w:val="00175D65"/>
    <w:rsid w:val="001A1149"/>
    <w:rsid w:val="001B21ED"/>
    <w:rsid w:val="001F2AD3"/>
    <w:rsid w:val="00260271"/>
    <w:rsid w:val="00285E4E"/>
    <w:rsid w:val="00293B7E"/>
    <w:rsid w:val="002C7E20"/>
    <w:rsid w:val="002E22C7"/>
    <w:rsid w:val="002F1C52"/>
    <w:rsid w:val="00352795"/>
    <w:rsid w:val="003652F9"/>
    <w:rsid w:val="003A1FB9"/>
    <w:rsid w:val="003A53F0"/>
    <w:rsid w:val="003C3160"/>
    <w:rsid w:val="004655C8"/>
    <w:rsid w:val="004F0998"/>
    <w:rsid w:val="005308C2"/>
    <w:rsid w:val="00585627"/>
    <w:rsid w:val="005C3AEF"/>
    <w:rsid w:val="005F7911"/>
    <w:rsid w:val="006507A3"/>
    <w:rsid w:val="007002F0"/>
    <w:rsid w:val="007102CF"/>
    <w:rsid w:val="007370D3"/>
    <w:rsid w:val="0076288D"/>
    <w:rsid w:val="007D7962"/>
    <w:rsid w:val="0080103E"/>
    <w:rsid w:val="00805A0D"/>
    <w:rsid w:val="008246D3"/>
    <w:rsid w:val="00892117"/>
    <w:rsid w:val="00892D0A"/>
    <w:rsid w:val="008A056F"/>
    <w:rsid w:val="008D2467"/>
    <w:rsid w:val="008D4CC0"/>
    <w:rsid w:val="008F2186"/>
    <w:rsid w:val="009344B0"/>
    <w:rsid w:val="00950F42"/>
    <w:rsid w:val="009A47B0"/>
    <w:rsid w:val="009B51E1"/>
    <w:rsid w:val="009B6249"/>
    <w:rsid w:val="009C1B62"/>
    <w:rsid w:val="009E2CED"/>
    <w:rsid w:val="00A02220"/>
    <w:rsid w:val="00A101BF"/>
    <w:rsid w:val="00A13C01"/>
    <w:rsid w:val="00A442EC"/>
    <w:rsid w:val="00A97436"/>
    <w:rsid w:val="00AD5802"/>
    <w:rsid w:val="00B07CC9"/>
    <w:rsid w:val="00B2119A"/>
    <w:rsid w:val="00B30528"/>
    <w:rsid w:val="00B31050"/>
    <w:rsid w:val="00B513D3"/>
    <w:rsid w:val="00B575FB"/>
    <w:rsid w:val="00B61ED3"/>
    <w:rsid w:val="00B91931"/>
    <w:rsid w:val="00BE2728"/>
    <w:rsid w:val="00BE6142"/>
    <w:rsid w:val="00C21B64"/>
    <w:rsid w:val="00C716D4"/>
    <w:rsid w:val="00CA2C67"/>
    <w:rsid w:val="00D205E5"/>
    <w:rsid w:val="00D867C0"/>
    <w:rsid w:val="00DA28DB"/>
    <w:rsid w:val="00DB372B"/>
    <w:rsid w:val="00DC21C0"/>
    <w:rsid w:val="00E06531"/>
    <w:rsid w:val="00E2268C"/>
    <w:rsid w:val="00E4177D"/>
    <w:rsid w:val="00EA0D36"/>
    <w:rsid w:val="00EB57F4"/>
    <w:rsid w:val="00EE0E40"/>
    <w:rsid w:val="00EF0B50"/>
    <w:rsid w:val="00F04919"/>
    <w:rsid w:val="00F16A80"/>
    <w:rsid w:val="00F7157E"/>
    <w:rsid w:val="00FB37E6"/>
    <w:rsid w:val="00FB581F"/>
    <w:rsid w:val="00FD2056"/>
    <w:rsid w:val="00FE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Hyperlink">
    <w:name w:val="Hyperlink"/>
    <w:basedOn w:val="DefaultParagraphFont"/>
    <w:uiPriority w:val="99"/>
    <w:semiHidden/>
    <w:unhideWhenUsed/>
    <w:rsid w:val="0000378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Hyperlink">
    <w:name w:val="Hyperlink"/>
    <w:basedOn w:val="DefaultParagraphFont"/>
    <w:uiPriority w:val="99"/>
    <w:semiHidden/>
    <w:unhideWhenUsed/>
    <w:rsid w:val="000037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2B0A63C-91CB-4635-992B-5A4FA50DB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ais Ahmed</dc:creator>
  <cp:keywords/>
  <dc:description/>
  <cp:lastModifiedBy>pak Computer</cp:lastModifiedBy>
  <cp:revision>37</cp:revision>
  <dcterms:created xsi:type="dcterms:W3CDTF">2020-10-07T17:42:00Z</dcterms:created>
  <dcterms:modified xsi:type="dcterms:W3CDTF">2022-03-10T17:23:00Z</dcterms:modified>
</cp:coreProperties>
</file>